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A84E3" w14:textId="77777777" w:rsidR="006B50D7" w:rsidRPr="006B50D7" w:rsidRDefault="006B50D7" w:rsidP="00631AAB">
      <w:pPr>
        <w:jc w:val="center"/>
        <w:rPr>
          <w:b/>
          <w:bCs/>
        </w:rPr>
      </w:pPr>
      <w:r w:rsidRPr="006B50D7">
        <w:rPr>
          <w:b/>
          <w:bCs/>
        </w:rPr>
        <w:t xml:space="preserve">Application Form </w:t>
      </w:r>
    </w:p>
    <w:p w14:paraId="534FAF2E" w14:textId="3778C496" w:rsidR="00631AAB" w:rsidRPr="006B50D7" w:rsidRDefault="002E5EEB" w:rsidP="00631AAB">
      <w:pPr>
        <w:jc w:val="center"/>
        <w:rPr>
          <w:b/>
          <w:bCs/>
        </w:rPr>
      </w:pPr>
      <w:r w:rsidRPr="006B50D7">
        <w:rPr>
          <w:b/>
          <w:bCs/>
        </w:rPr>
        <w:t>Community Addiction Response Programme</w:t>
      </w:r>
      <w:r w:rsidRPr="006B50D7">
        <w:rPr>
          <w:b/>
          <w:bCs/>
        </w:rPr>
        <w:br/>
        <w:t>Killinarden Heights, Whitestown,</w:t>
      </w:r>
      <w:r w:rsidRPr="006B50D7">
        <w:rPr>
          <w:b/>
          <w:bCs/>
        </w:rPr>
        <w:br/>
        <w:t>Tallaght, Co. Dublin, 24</w:t>
      </w:r>
      <w:r w:rsidRPr="006B50D7">
        <w:rPr>
          <w:b/>
          <w:bCs/>
        </w:rPr>
        <w:br/>
        <w:t>Eircode: D24 A275</w:t>
      </w:r>
    </w:p>
    <w:p w14:paraId="7C9D78F5" w14:textId="40363BF3" w:rsidR="002E5EEB" w:rsidRDefault="002E5EEB" w:rsidP="00631AAB">
      <w:pPr>
        <w:jc w:val="center"/>
      </w:pPr>
    </w:p>
    <w:p w14:paraId="7BA6B74F" w14:textId="304F64F4" w:rsidR="002E5EEB" w:rsidRPr="006B50D7" w:rsidRDefault="002E5EEB" w:rsidP="002E5EEB">
      <w:pPr>
        <w:rPr>
          <w:b/>
          <w:bCs/>
        </w:rPr>
      </w:pPr>
      <w:r w:rsidRPr="006B50D7">
        <w:rPr>
          <w:b/>
          <w:bCs/>
        </w:rPr>
        <w:t>Registered Charity No. 20035976 </w:t>
      </w:r>
      <w:r w:rsidRPr="006B50D7">
        <w:rPr>
          <w:b/>
          <w:bCs/>
        </w:rPr>
        <w:br/>
        <w:t>Certificate of Incorporation No: 277033</w:t>
      </w:r>
      <w:r w:rsidRPr="006B50D7">
        <w:rPr>
          <w:b/>
          <w:bCs/>
        </w:rPr>
        <w:br/>
        <w:t>CHY 12358</w:t>
      </w:r>
    </w:p>
    <w:p w14:paraId="70E0AC7F" w14:textId="77777777" w:rsidR="002E5EEB" w:rsidRPr="006B50D7" w:rsidRDefault="002E5EEB" w:rsidP="002E5EEB">
      <w:pPr>
        <w:rPr>
          <w:b/>
          <w:bCs/>
          <w:lang w:val="en-IE"/>
        </w:rPr>
      </w:pPr>
    </w:p>
    <w:p w14:paraId="330057FF" w14:textId="77777777" w:rsidR="00AD2C33" w:rsidRDefault="00AD2C33" w:rsidP="00AD2C33">
      <w:pPr>
        <w:rPr>
          <w:lang w:val="en-IE"/>
        </w:rPr>
      </w:pPr>
      <w:r>
        <w:rPr>
          <w:lang w:val="en-IE"/>
        </w:rPr>
        <w:t xml:space="preserve">Please complete application form </w:t>
      </w:r>
    </w:p>
    <w:p w14:paraId="2F3C94C6" w14:textId="77777777" w:rsidR="00AD2C33" w:rsidRDefault="00AD2C33" w:rsidP="00AD2C33">
      <w:pPr>
        <w:rPr>
          <w:lang w:val="en-IE"/>
        </w:rPr>
      </w:pPr>
    </w:p>
    <w:p w14:paraId="4224402E" w14:textId="77777777" w:rsidR="00AD2C33" w:rsidRDefault="00AD2C33" w:rsidP="00AD2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IE"/>
        </w:rPr>
      </w:pPr>
      <w:r>
        <w:rPr>
          <w:sz w:val="20"/>
          <w:szCs w:val="20"/>
          <w:lang w:val="en-IE"/>
        </w:rPr>
        <w:t>Please indicate below how you heard about this vacancy:</w:t>
      </w:r>
    </w:p>
    <w:p w14:paraId="03BEECCC" w14:textId="77777777" w:rsidR="00AD2C33" w:rsidRDefault="00AD2C33" w:rsidP="00AD2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IE"/>
        </w:rPr>
      </w:pPr>
    </w:p>
    <w:p w14:paraId="4E8EF78B" w14:textId="77777777" w:rsidR="00AD2C33" w:rsidRDefault="00AD2C33" w:rsidP="00AD2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IE"/>
        </w:rPr>
      </w:pPr>
      <w:r>
        <w:rPr>
          <w:sz w:val="20"/>
          <w:szCs w:val="20"/>
          <w:lang w:val="en-IE"/>
        </w:rPr>
        <w:t>Active link           ________</w:t>
      </w:r>
      <w:r>
        <w:rPr>
          <w:sz w:val="20"/>
          <w:szCs w:val="20"/>
          <w:lang w:val="en-IE"/>
        </w:rPr>
        <w:tab/>
      </w:r>
      <w:r>
        <w:rPr>
          <w:sz w:val="20"/>
          <w:szCs w:val="20"/>
          <w:lang w:val="en-IE"/>
        </w:rPr>
        <w:tab/>
        <w:t xml:space="preserve"> Community Exchange</w:t>
      </w:r>
      <w:r>
        <w:rPr>
          <w:sz w:val="20"/>
          <w:szCs w:val="20"/>
          <w:lang w:val="en-IE"/>
        </w:rPr>
        <w:tab/>
        <w:t xml:space="preserve"> ________</w:t>
      </w:r>
      <w:r>
        <w:rPr>
          <w:sz w:val="20"/>
          <w:szCs w:val="20"/>
          <w:lang w:val="en-IE"/>
        </w:rPr>
        <w:tab/>
      </w:r>
    </w:p>
    <w:p w14:paraId="5DBB7A7E" w14:textId="77777777" w:rsidR="00AD2C33" w:rsidRDefault="00AD2C33" w:rsidP="00AD2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IE"/>
        </w:rPr>
      </w:pPr>
    </w:p>
    <w:p w14:paraId="7C571C4C" w14:textId="77777777" w:rsidR="00AD2C33" w:rsidRDefault="00AD2C33" w:rsidP="00AD2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IE"/>
        </w:rPr>
      </w:pPr>
      <w:r>
        <w:rPr>
          <w:sz w:val="20"/>
          <w:szCs w:val="20"/>
          <w:lang w:val="en-IE"/>
        </w:rPr>
        <w:t>Word of Mouth</w:t>
      </w:r>
      <w:r>
        <w:rPr>
          <w:sz w:val="20"/>
          <w:szCs w:val="20"/>
          <w:lang w:val="en-IE"/>
        </w:rPr>
        <w:tab/>
        <w:t xml:space="preserve"> _______</w:t>
      </w:r>
      <w:r>
        <w:rPr>
          <w:sz w:val="20"/>
          <w:szCs w:val="20"/>
          <w:lang w:val="en-IE"/>
        </w:rPr>
        <w:tab/>
      </w:r>
      <w:r>
        <w:rPr>
          <w:sz w:val="20"/>
          <w:szCs w:val="20"/>
          <w:lang w:val="en-IE"/>
        </w:rPr>
        <w:tab/>
        <w:t xml:space="preserve">Other (please specify) </w:t>
      </w:r>
      <w:r>
        <w:rPr>
          <w:sz w:val="20"/>
          <w:szCs w:val="20"/>
          <w:lang w:val="en-IE"/>
        </w:rPr>
        <w:tab/>
        <w:t xml:space="preserve"> ________</w:t>
      </w:r>
    </w:p>
    <w:p w14:paraId="34E5785C" w14:textId="77777777" w:rsidR="00AD2C33" w:rsidRDefault="00AD2C33" w:rsidP="00AD2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IE"/>
        </w:rPr>
      </w:pPr>
    </w:p>
    <w:p w14:paraId="624738DD" w14:textId="781451A3" w:rsidR="00AD2C33" w:rsidRDefault="00AD2C33" w:rsidP="00AD2C33">
      <w:pPr>
        <w:rPr>
          <w:lang w:val="en-IE"/>
        </w:rPr>
      </w:pPr>
      <w:r>
        <w:rPr>
          <w:lang w:val="en-IE"/>
        </w:rPr>
        <w:br/>
      </w:r>
    </w:p>
    <w:p w14:paraId="53B24EFA" w14:textId="0CCB1324" w:rsidR="00AD2C33" w:rsidRDefault="00AD2C33" w:rsidP="003C6F18">
      <w:pPr>
        <w:numPr>
          <w:ilvl w:val="0"/>
          <w:numId w:val="1"/>
        </w:numPr>
        <w:rPr>
          <w:b/>
          <w:lang w:val="en-IE"/>
        </w:rPr>
      </w:pPr>
      <w:r w:rsidRPr="002E5EEB">
        <w:rPr>
          <w:b/>
          <w:lang w:val="en-IE"/>
        </w:rPr>
        <w:t xml:space="preserve">JOB TITLE: </w:t>
      </w:r>
      <w:r w:rsidR="009115FF">
        <w:rPr>
          <w:b/>
          <w:lang w:val="en-IE"/>
        </w:rPr>
        <w:t>Team Leader</w:t>
      </w:r>
    </w:p>
    <w:p w14:paraId="45EF0AD9" w14:textId="77777777" w:rsidR="002E5EEB" w:rsidRDefault="002E5EEB" w:rsidP="002E5EEB">
      <w:pPr>
        <w:ind w:left="720"/>
        <w:rPr>
          <w:b/>
          <w:lang w:val="en-IE"/>
        </w:rPr>
      </w:pPr>
    </w:p>
    <w:p w14:paraId="7A8CB56B" w14:textId="77777777" w:rsidR="00AD2C33" w:rsidRDefault="00AD2C33" w:rsidP="00AD2C33">
      <w:pPr>
        <w:numPr>
          <w:ilvl w:val="0"/>
          <w:numId w:val="1"/>
        </w:numPr>
        <w:rPr>
          <w:b/>
          <w:lang w:val="en-IE"/>
        </w:rPr>
      </w:pPr>
      <w:r>
        <w:rPr>
          <w:b/>
          <w:lang w:val="en-IE"/>
        </w:rPr>
        <w:t>PERSONAL DETAILS</w:t>
      </w:r>
    </w:p>
    <w:p w14:paraId="0318B998" w14:textId="77777777" w:rsidR="00AD2C33" w:rsidRDefault="00AD2C33" w:rsidP="00AD2C33">
      <w:pPr>
        <w:ind w:left="720"/>
        <w:rPr>
          <w:lang w:val="en-IE"/>
        </w:rPr>
      </w:pPr>
    </w:p>
    <w:p w14:paraId="6694A919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First name: _______________________________________________</w:t>
      </w:r>
    </w:p>
    <w:p w14:paraId="70281CB7" w14:textId="77777777" w:rsidR="00AD2C33" w:rsidRDefault="00AD2C33" w:rsidP="00AD2C33">
      <w:pPr>
        <w:ind w:left="360"/>
        <w:rPr>
          <w:lang w:val="en-IE"/>
        </w:rPr>
      </w:pPr>
    </w:p>
    <w:p w14:paraId="4DE29A41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Surname:  ________________________________________________</w:t>
      </w:r>
    </w:p>
    <w:p w14:paraId="0944A089" w14:textId="77777777" w:rsidR="00AD2C33" w:rsidRDefault="00AD2C33" w:rsidP="00AD2C33">
      <w:pPr>
        <w:ind w:left="360"/>
        <w:rPr>
          <w:lang w:val="en-IE"/>
        </w:rPr>
      </w:pPr>
    </w:p>
    <w:p w14:paraId="28CF50FB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Address:  ________________________________________________</w:t>
      </w:r>
    </w:p>
    <w:p w14:paraId="34628347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 xml:space="preserve"> </w:t>
      </w:r>
    </w:p>
    <w:p w14:paraId="42530951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 xml:space="preserve">                 ________________________________________________</w:t>
      </w:r>
    </w:p>
    <w:p w14:paraId="0699500E" w14:textId="77777777" w:rsidR="00AD2C33" w:rsidRDefault="00AD2C33" w:rsidP="00AD2C33">
      <w:pPr>
        <w:ind w:left="360"/>
        <w:rPr>
          <w:lang w:val="en-IE"/>
        </w:rPr>
      </w:pPr>
    </w:p>
    <w:p w14:paraId="42A0E494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Are you permitted to live and work in Ireland        Yes</w:t>
      </w:r>
      <w:r w:rsidR="004D080F">
        <w:rPr>
          <w:lang w:val="en-IE"/>
        </w:rPr>
        <w:t xml:space="preserve"> </w:t>
      </w:r>
      <w:r>
        <w:rPr>
          <w:lang w:val="en-IE"/>
        </w:rPr>
        <w:t>/ No</w:t>
      </w:r>
    </w:p>
    <w:p w14:paraId="316DE426" w14:textId="77777777" w:rsidR="00AD2C33" w:rsidRDefault="00AD2C33" w:rsidP="00AD2C33">
      <w:pPr>
        <w:ind w:left="360"/>
        <w:rPr>
          <w:lang w:val="en-IE"/>
        </w:rPr>
      </w:pPr>
    </w:p>
    <w:p w14:paraId="5FD64C3C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Telephone: Home________________    Work: ___________________</w:t>
      </w:r>
    </w:p>
    <w:p w14:paraId="3B37901C" w14:textId="77777777" w:rsidR="00AD2C33" w:rsidRDefault="00AD2C33" w:rsidP="00AD2C33">
      <w:pPr>
        <w:ind w:left="360"/>
        <w:rPr>
          <w:lang w:val="en-IE"/>
        </w:rPr>
      </w:pPr>
    </w:p>
    <w:p w14:paraId="5DA054BE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 xml:space="preserve">                 Mobile________________</w:t>
      </w:r>
    </w:p>
    <w:p w14:paraId="6ADFDD4E" w14:textId="77777777" w:rsidR="00AD2C33" w:rsidRDefault="00AD2C33" w:rsidP="00AD2C33">
      <w:pPr>
        <w:ind w:left="360"/>
        <w:rPr>
          <w:lang w:val="en-IE"/>
        </w:rPr>
      </w:pPr>
    </w:p>
    <w:p w14:paraId="2939E2D6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E-mail address:    _________________</w:t>
      </w:r>
    </w:p>
    <w:p w14:paraId="2CBFFBFE" w14:textId="77777777" w:rsidR="00AD2C33" w:rsidRDefault="00AD2C33" w:rsidP="00AD2C33">
      <w:pPr>
        <w:ind w:left="360"/>
        <w:rPr>
          <w:lang w:val="en-IE"/>
        </w:rPr>
      </w:pPr>
    </w:p>
    <w:p w14:paraId="2CADFDDC" w14:textId="77777777" w:rsidR="00AD2C33" w:rsidRDefault="00AD2C33" w:rsidP="002E5EEB">
      <w:pPr>
        <w:rPr>
          <w:lang w:val="en-IE"/>
        </w:rPr>
      </w:pPr>
    </w:p>
    <w:p w14:paraId="29F0A58F" w14:textId="77777777" w:rsidR="00AD2C33" w:rsidRDefault="00AD2C33" w:rsidP="00AD2C33">
      <w:pPr>
        <w:ind w:left="360"/>
        <w:rPr>
          <w:lang w:val="en-IE"/>
        </w:rPr>
      </w:pPr>
    </w:p>
    <w:p w14:paraId="100C211D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I hereby certify that all information provided on this application form is true and correct.</w:t>
      </w:r>
    </w:p>
    <w:p w14:paraId="3C5F17EC" w14:textId="77777777" w:rsidR="00AD2C33" w:rsidRDefault="00AD2C33" w:rsidP="00AD2C33">
      <w:pPr>
        <w:ind w:left="360"/>
        <w:rPr>
          <w:lang w:val="en-IE"/>
        </w:rPr>
      </w:pPr>
    </w:p>
    <w:p w14:paraId="27259007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Signature: __________________</w:t>
      </w:r>
    </w:p>
    <w:p w14:paraId="67132778" w14:textId="77777777" w:rsidR="00AD2C33" w:rsidRDefault="00AD2C33" w:rsidP="00AD2C33">
      <w:pPr>
        <w:ind w:left="360"/>
        <w:rPr>
          <w:lang w:val="en-IE"/>
        </w:rPr>
      </w:pPr>
    </w:p>
    <w:p w14:paraId="64DE1902" w14:textId="2DEF12DB" w:rsidR="00AD2C33" w:rsidRPr="00215B16" w:rsidRDefault="00AD2C33" w:rsidP="00AD2C33">
      <w:pPr>
        <w:ind w:left="360"/>
        <w:rPr>
          <w:lang w:val="en-IE"/>
        </w:rPr>
      </w:pPr>
      <w:r>
        <w:rPr>
          <w:lang w:val="en-IE"/>
        </w:rPr>
        <w:t>Date:       ___________________</w:t>
      </w:r>
      <w:r>
        <w:rPr>
          <w:lang w:val="en-IE"/>
        </w:rPr>
        <w:br/>
      </w:r>
      <w:r>
        <w:rPr>
          <w:lang w:val="en-IE"/>
        </w:rPr>
        <w:br/>
      </w:r>
    </w:p>
    <w:p w14:paraId="37724994" w14:textId="77777777" w:rsidR="00AD2C33" w:rsidRPr="00AD2C33" w:rsidRDefault="00AD2C33" w:rsidP="00AD2C33">
      <w:pPr>
        <w:ind w:left="360"/>
        <w:rPr>
          <w:b/>
          <w:sz w:val="22"/>
          <w:szCs w:val="22"/>
          <w:lang w:val="en-IE"/>
        </w:rPr>
      </w:pPr>
      <w:r>
        <w:rPr>
          <w:b/>
          <w:sz w:val="22"/>
          <w:szCs w:val="22"/>
          <w:lang w:val="en-IE"/>
        </w:rPr>
        <w:t xml:space="preserve">                       </w:t>
      </w:r>
      <w:r>
        <w:rPr>
          <w:sz w:val="22"/>
          <w:szCs w:val="22"/>
          <w:lang w:val="en-IE"/>
        </w:rPr>
        <w:t xml:space="preserve">       </w:t>
      </w:r>
    </w:p>
    <w:p w14:paraId="367D832A" w14:textId="77777777" w:rsidR="00AD2C33" w:rsidRDefault="00AD2C33" w:rsidP="00AD2C33">
      <w:pPr>
        <w:numPr>
          <w:ilvl w:val="0"/>
          <w:numId w:val="1"/>
        </w:numPr>
        <w:rPr>
          <w:b/>
          <w:lang w:val="en-IE"/>
        </w:rPr>
      </w:pPr>
      <w:r>
        <w:rPr>
          <w:b/>
          <w:lang w:val="en-IE"/>
        </w:rPr>
        <w:lastRenderedPageBreak/>
        <w:t>EDUCATION RECORD.</w:t>
      </w:r>
    </w:p>
    <w:p w14:paraId="081DB847" w14:textId="77777777" w:rsidR="00AD2C33" w:rsidRDefault="00AD2C33" w:rsidP="00AD2C33">
      <w:pPr>
        <w:rPr>
          <w:b/>
          <w:lang w:val="en-IE"/>
        </w:rPr>
      </w:pPr>
    </w:p>
    <w:p w14:paraId="77334359" w14:textId="77777777" w:rsidR="00AD2C33" w:rsidRDefault="00AD2C33" w:rsidP="00AD2C33">
      <w:pPr>
        <w:rPr>
          <w:lang w:val="en-IE"/>
        </w:rPr>
      </w:pPr>
      <w:r>
        <w:rPr>
          <w:lang w:val="en-IE"/>
        </w:rPr>
        <w:t xml:space="preserve">     Second Level:</w:t>
      </w:r>
    </w:p>
    <w:tbl>
      <w:tblPr>
        <w:tblW w:w="9502" w:type="dxa"/>
        <w:tblInd w:w="-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31"/>
        <w:gridCol w:w="1418"/>
        <w:gridCol w:w="1134"/>
        <w:gridCol w:w="2126"/>
        <w:gridCol w:w="2693"/>
      </w:tblGrid>
      <w:tr w:rsidR="00AD2C33" w14:paraId="580E8E1D" w14:textId="77777777" w:rsidTr="002E5EEB">
        <w:tc>
          <w:tcPr>
            <w:tcW w:w="2131" w:type="dxa"/>
          </w:tcPr>
          <w:p w14:paraId="04AB9915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School attended</w:t>
            </w:r>
          </w:p>
        </w:tc>
        <w:tc>
          <w:tcPr>
            <w:tcW w:w="1418" w:type="dxa"/>
          </w:tcPr>
          <w:p w14:paraId="461C75E6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From</w:t>
            </w:r>
          </w:p>
        </w:tc>
        <w:tc>
          <w:tcPr>
            <w:tcW w:w="1134" w:type="dxa"/>
          </w:tcPr>
          <w:p w14:paraId="4CE3C608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To</w:t>
            </w:r>
          </w:p>
        </w:tc>
        <w:tc>
          <w:tcPr>
            <w:tcW w:w="2126" w:type="dxa"/>
          </w:tcPr>
          <w:p w14:paraId="5930F3B3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Highest exam taken</w:t>
            </w:r>
          </w:p>
        </w:tc>
        <w:tc>
          <w:tcPr>
            <w:tcW w:w="2693" w:type="dxa"/>
          </w:tcPr>
          <w:p w14:paraId="46020F37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Year</w:t>
            </w:r>
          </w:p>
        </w:tc>
      </w:tr>
      <w:tr w:rsidR="00AD2C33" w14:paraId="01AFD6FF" w14:textId="77777777" w:rsidTr="002E5EEB">
        <w:tc>
          <w:tcPr>
            <w:tcW w:w="2131" w:type="dxa"/>
          </w:tcPr>
          <w:p w14:paraId="416EE645" w14:textId="77777777" w:rsidR="00AD2C33" w:rsidRDefault="00AD2C33" w:rsidP="005B5EC4">
            <w:pPr>
              <w:rPr>
                <w:lang w:val="en-IE"/>
              </w:rPr>
            </w:pPr>
          </w:p>
          <w:p w14:paraId="5684C8F2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418" w:type="dxa"/>
          </w:tcPr>
          <w:p w14:paraId="3F1DCAA0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134" w:type="dxa"/>
          </w:tcPr>
          <w:p w14:paraId="74F32660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26" w:type="dxa"/>
          </w:tcPr>
          <w:p w14:paraId="2F14314E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693" w:type="dxa"/>
          </w:tcPr>
          <w:p w14:paraId="34B43DB3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1629A2BF" w14:textId="77777777" w:rsidTr="002E5EEB">
        <w:tc>
          <w:tcPr>
            <w:tcW w:w="2131" w:type="dxa"/>
          </w:tcPr>
          <w:p w14:paraId="51D79561" w14:textId="77777777" w:rsidR="00AD2C33" w:rsidRDefault="00AD2C33" w:rsidP="005B5EC4">
            <w:pPr>
              <w:rPr>
                <w:lang w:val="en-IE"/>
              </w:rPr>
            </w:pPr>
          </w:p>
          <w:p w14:paraId="568A928A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418" w:type="dxa"/>
          </w:tcPr>
          <w:p w14:paraId="1D24A2FC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134" w:type="dxa"/>
          </w:tcPr>
          <w:p w14:paraId="218D51C6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26" w:type="dxa"/>
          </w:tcPr>
          <w:p w14:paraId="4586E38F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693" w:type="dxa"/>
          </w:tcPr>
          <w:p w14:paraId="62D4BB7D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0DA08625" w14:textId="77777777" w:rsidTr="002E5EEB">
        <w:tc>
          <w:tcPr>
            <w:tcW w:w="2131" w:type="dxa"/>
          </w:tcPr>
          <w:p w14:paraId="56554849" w14:textId="77777777" w:rsidR="00AD2C33" w:rsidRDefault="00AD2C33" w:rsidP="005B5EC4">
            <w:pPr>
              <w:rPr>
                <w:lang w:val="en-IE"/>
              </w:rPr>
            </w:pPr>
          </w:p>
          <w:p w14:paraId="20C2FCA0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418" w:type="dxa"/>
          </w:tcPr>
          <w:p w14:paraId="73625360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134" w:type="dxa"/>
          </w:tcPr>
          <w:p w14:paraId="1E256E22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26" w:type="dxa"/>
          </w:tcPr>
          <w:p w14:paraId="1CFEC354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693" w:type="dxa"/>
          </w:tcPr>
          <w:p w14:paraId="74983119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258266A3" w14:textId="77777777" w:rsidTr="002E5EEB">
        <w:tc>
          <w:tcPr>
            <w:tcW w:w="2131" w:type="dxa"/>
          </w:tcPr>
          <w:p w14:paraId="6246E8DF" w14:textId="77777777" w:rsidR="00AD2C33" w:rsidRDefault="00AD2C33" w:rsidP="005B5EC4">
            <w:pPr>
              <w:rPr>
                <w:lang w:val="en-IE"/>
              </w:rPr>
            </w:pPr>
          </w:p>
          <w:p w14:paraId="55608C07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418" w:type="dxa"/>
          </w:tcPr>
          <w:p w14:paraId="73E8BA49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134" w:type="dxa"/>
          </w:tcPr>
          <w:p w14:paraId="423F893E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26" w:type="dxa"/>
          </w:tcPr>
          <w:p w14:paraId="1A80D9C8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693" w:type="dxa"/>
          </w:tcPr>
          <w:p w14:paraId="5C2F815B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370EC618" w14:textId="77777777" w:rsidTr="002E5EEB">
        <w:tc>
          <w:tcPr>
            <w:tcW w:w="2131" w:type="dxa"/>
          </w:tcPr>
          <w:p w14:paraId="16A8483E" w14:textId="77777777" w:rsidR="00AD2C33" w:rsidRDefault="00AD2C33" w:rsidP="005B5EC4">
            <w:pPr>
              <w:rPr>
                <w:lang w:val="en-IE"/>
              </w:rPr>
            </w:pPr>
          </w:p>
          <w:p w14:paraId="50E841DF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418" w:type="dxa"/>
          </w:tcPr>
          <w:p w14:paraId="7933EF8F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134" w:type="dxa"/>
          </w:tcPr>
          <w:p w14:paraId="587A4233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26" w:type="dxa"/>
          </w:tcPr>
          <w:p w14:paraId="654A851A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693" w:type="dxa"/>
          </w:tcPr>
          <w:p w14:paraId="76E129D5" w14:textId="77777777" w:rsidR="00AD2C33" w:rsidRDefault="00AD2C33" w:rsidP="005B5EC4">
            <w:pPr>
              <w:rPr>
                <w:lang w:val="en-IE"/>
              </w:rPr>
            </w:pPr>
          </w:p>
        </w:tc>
      </w:tr>
    </w:tbl>
    <w:p w14:paraId="4CD247FB" w14:textId="77777777" w:rsidR="00AD2C33" w:rsidRDefault="00AD2C33" w:rsidP="00AD2C33">
      <w:pPr>
        <w:rPr>
          <w:lang w:val="en-IE"/>
        </w:rPr>
      </w:pPr>
    </w:p>
    <w:p w14:paraId="3A204A0A" w14:textId="77777777" w:rsidR="00AD2C33" w:rsidRDefault="00AD2C33" w:rsidP="00AD2C33">
      <w:pPr>
        <w:ind w:left="360"/>
        <w:rPr>
          <w:lang w:val="en-IE"/>
        </w:rPr>
      </w:pPr>
      <w:r w:rsidRPr="002E5EEB">
        <w:rPr>
          <w:b/>
          <w:bCs/>
          <w:lang w:val="en-IE"/>
        </w:rPr>
        <w:t>Third Level Education</w:t>
      </w:r>
      <w:r>
        <w:rPr>
          <w:lang w:val="en-IE"/>
        </w:rPr>
        <w:t>:</w:t>
      </w:r>
    </w:p>
    <w:tbl>
      <w:tblPr>
        <w:tblW w:w="9498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2"/>
        <w:gridCol w:w="2895"/>
        <w:gridCol w:w="2106"/>
        <w:gridCol w:w="1825"/>
      </w:tblGrid>
      <w:tr w:rsidR="00AD2C33" w14:paraId="0687738D" w14:textId="77777777" w:rsidTr="002E5EEB">
        <w:tc>
          <w:tcPr>
            <w:tcW w:w="2672" w:type="dxa"/>
          </w:tcPr>
          <w:p w14:paraId="03C54405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Examining Body</w:t>
            </w:r>
          </w:p>
        </w:tc>
        <w:tc>
          <w:tcPr>
            <w:tcW w:w="2895" w:type="dxa"/>
          </w:tcPr>
          <w:p w14:paraId="41CF13E3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Degree/Diploma/Certificate</w:t>
            </w:r>
          </w:p>
        </w:tc>
        <w:tc>
          <w:tcPr>
            <w:tcW w:w="2106" w:type="dxa"/>
          </w:tcPr>
          <w:p w14:paraId="403ABB6A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Award Pass/ Honours</w:t>
            </w:r>
          </w:p>
        </w:tc>
        <w:tc>
          <w:tcPr>
            <w:tcW w:w="1825" w:type="dxa"/>
          </w:tcPr>
          <w:p w14:paraId="2834A415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Year of Award</w:t>
            </w:r>
          </w:p>
        </w:tc>
      </w:tr>
      <w:tr w:rsidR="00AD2C33" w14:paraId="403F00F2" w14:textId="77777777" w:rsidTr="002E5EEB">
        <w:tc>
          <w:tcPr>
            <w:tcW w:w="2672" w:type="dxa"/>
          </w:tcPr>
          <w:p w14:paraId="1568AB5D" w14:textId="77777777" w:rsidR="00AD2C33" w:rsidRDefault="00AD2C33" w:rsidP="005B5EC4">
            <w:pPr>
              <w:rPr>
                <w:lang w:val="en-IE"/>
              </w:rPr>
            </w:pPr>
          </w:p>
          <w:p w14:paraId="6B82B8AB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895" w:type="dxa"/>
          </w:tcPr>
          <w:p w14:paraId="10F36692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06" w:type="dxa"/>
          </w:tcPr>
          <w:p w14:paraId="64B2989F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825" w:type="dxa"/>
          </w:tcPr>
          <w:p w14:paraId="329604B2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6782BBFF" w14:textId="77777777" w:rsidTr="002E5EEB">
        <w:tc>
          <w:tcPr>
            <w:tcW w:w="2672" w:type="dxa"/>
          </w:tcPr>
          <w:p w14:paraId="4C142D6A" w14:textId="77777777" w:rsidR="00AD2C33" w:rsidRDefault="00AD2C33" w:rsidP="005B5EC4">
            <w:pPr>
              <w:rPr>
                <w:lang w:val="en-IE"/>
              </w:rPr>
            </w:pPr>
          </w:p>
          <w:p w14:paraId="3D1F0BC2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895" w:type="dxa"/>
          </w:tcPr>
          <w:p w14:paraId="6B12D98E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06" w:type="dxa"/>
          </w:tcPr>
          <w:p w14:paraId="4D3112BF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825" w:type="dxa"/>
          </w:tcPr>
          <w:p w14:paraId="6EA91475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6CE1B37A" w14:textId="77777777" w:rsidTr="002E5EEB">
        <w:tc>
          <w:tcPr>
            <w:tcW w:w="2672" w:type="dxa"/>
          </w:tcPr>
          <w:p w14:paraId="1D730A45" w14:textId="77777777" w:rsidR="00AD2C33" w:rsidRDefault="00AD2C33" w:rsidP="005B5EC4">
            <w:pPr>
              <w:rPr>
                <w:lang w:val="en-IE"/>
              </w:rPr>
            </w:pPr>
          </w:p>
          <w:p w14:paraId="615DAA5E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895" w:type="dxa"/>
          </w:tcPr>
          <w:p w14:paraId="615DC5EB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06" w:type="dxa"/>
          </w:tcPr>
          <w:p w14:paraId="657EA62E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825" w:type="dxa"/>
          </w:tcPr>
          <w:p w14:paraId="46BA1C6F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1C2EC30B" w14:textId="77777777" w:rsidTr="002E5EEB">
        <w:tc>
          <w:tcPr>
            <w:tcW w:w="2672" w:type="dxa"/>
          </w:tcPr>
          <w:p w14:paraId="29AF3167" w14:textId="77777777" w:rsidR="00AD2C33" w:rsidRDefault="00AD2C33" w:rsidP="005B5EC4">
            <w:pPr>
              <w:rPr>
                <w:lang w:val="en-IE"/>
              </w:rPr>
            </w:pPr>
          </w:p>
          <w:p w14:paraId="41070D6A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895" w:type="dxa"/>
          </w:tcPr>
          <w:p w14:paraId="469A82E9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06" w:type="dxa"/>
          </w:tcPr>
          <w:p w14:paraId="309CF199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825" w:type="dxa"/>
          </w:tcPr>
          <w:p w14:paraId="0FED42F7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1633EB0E" w14:textId="77777777" w:rsidTr="002E5EEB">
        <w:tc>
          <w:tcPr>
            <w:tcW w:w="2672" w:type="dxa"/>
          </w:tcPr>
          <w:p w14:paraId="48FD3125" w14:textId="77777777" w:rsidR="00AD2C33" w:rsidRDefault="00AD2C33" w:rsidP="005B5EC4">
            <w:pPr>
              <w:rPr>
                <w:lang w:val="en-IE"/>
              </w:rPr>
            </w:pPr>
          </w:p>
          <w:p w14:paraId="34534277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895" w:type="dxa"/>
          </w:tcPr>
          <w:p w14:paraId="7929A9E4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106" w:type="dxa"/>
          </w:tcPr>
          <w:p w14:paraId="4E6787CA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825" w:type="dxa"/>
          </w:tcPr>
          <w:p w14:paraId="74D122E0" w14:textId="77777777" w:rsidR="00AD2C33" w:rsidRDefault="00AD2C33" w:rsidP="005B5EC4">
            <w:pPr>
              <w:rPr>
                <w:lang w:val="en-IE"/>
              </w:rPr>
            </w:pPr>
          </w:p>
        </w:tc>
      </w:tr>
    </w:tbl>
    <w:p w14:paraId="7C821C11" w14:textId="77777777" w:rsidR="002E5EEB" w:rsidRDefault="002E5EEB" w:rsidP="002E5EEB">
      <w:pPr>
        <w:jc w:val="both"/>
        <w:rPr>
          <w:lang w:val="en-IE"/>
        </w:rPr>
      </w:pPr>
    </w:p>
    <w:p w14:paraId="3D03E2D8" w14:textId="20D3E843" w:rsidR="00AD2C33" w:rsidRPr="002E5EEB" w:rsidRDefault="00AD2C33" w:rsidP="002E5EEB">
      <w:pPr>
        <w:jc w:val="both"/>
        <w:rPr>
          <w:b/>
          <w:bCs/>
          <w:lang w:val="en-IE"/>
        </w:rPr>
      </w:pPr>
      <w:r>
        <w:rPr>
          <w:lang w:val="en-IE"/>
        </w:rPr>
        <w:t xml:space="preserve"> </w:t>
      </w:r>
      <w:r w:rsidRPr="002E5EEB">
        <w:rPr>
          <w:b/>
          <w:bCs/>
          <w:lang w:val="en-IE"/>
        </w:rPr>
        <w:t>Other relevant training</w:t>
      </w:r>
    </w:p>
    <w:tbl>
      <w:tblPr>
        <w:tblW w:w="9502" w:type="dxa"/>
        <w:tblInd w:w="-8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02"/>
      </w:tblGrid>
      <w:tr w:rsidR="00AD2C33" w14:paraId="4439E8AD" w14:textId="77777777" w:rsidTr="002E5EEB">
        <w:tc>
          <w:tcPr>
            <w:tcW w:w="9502" w:type="dxa"/>
          </w:tcPr>
          <w:p w14:paraId="59224412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 xml:space="preserve">                             </w:t>
            </w:r>
          </w:p>
          <w:p w14:paraId="129A4AF2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5B6083FE" w14:textId="77777777" w:rsidTr="002E5EEB">
        <w:tc>
          <w:tcPr>
            <w:tcW w:w="9502" w:type="dxa"/>
          </w:tcPr>
          <w:p w14:paraId="7CA0089D" w14:textId="77777777" w:rsidR="00AD2C33" w:rsidRDefault="00AD2C33" w:rsidP="005B5EC4">
            <w:pPr>
              <w:rPr>
                <w:lang w:val="en-IE"/>
              </w:rPr>
            </w:pPr>
          </w:p>
          <w:p w14:paraId="22777216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0EE3F2BA" w14:textId="77777777" w:rsidTr="002E5EEB">
        <w:tc>
          <w:tcPr>
            <w:tcW w:w="9502" w:type="dxa"/>
          </w:tcPr>
          <w:p w14:paraId="20B4847D" w14:textId="77777777" w:rsidR="00AD2C33" w:rsidRDefault="00AD2C33" w:rsidP="005B5EC4">
            <w:pPr>
              <w:rPr>
                <w:lang w:val="en-IE"/>
              </w:rPr>
            </w:pPr>
          </w:p>
          <w:p w14:paraId="484B6163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0BF88BA5" w14:textId="77777777" w:rsidTr="002E5EEB">
        <w:tc>
          <w:tcPr>
            <w:tcW w:w="9502" w:type="dxa"/>
          </w:tcPr>
          <w:p w14:paraId="59E3824A" w14:textId="77777777" w:rsidR="00AD2C33" w:rsidRDefault="00AD2C33" w:rsidP="005B5EC4">
            <w:pPr>
              <w:rPr>
                <w:lang w:val="en-IE"/>
              </w:rPr>
            </w:pPr>
          </w:p>
          <w:p w14:paraId="080A3DFB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7AE9D490" w14:textId="77777777" w:rsidTr="002E5EEB">
        <w:tc>
          <w:tcPr>
            <w:tcW w:w="9502" w:type="dxa"/>
          </w:tcPr>
          <w:p w14:paraId="5911FB07" w14:textId="77777777" w:rsidR="00AD2C33" w:rsidRDefault="00AD2C33" w:rsidP="005B5EC4">
            <w:pPr>
              <w:rPr>
                <w:lang w:val="en-IE"/>
              </w:rPr>
            </w:pPr>
          </w:p>
          <w:p w14:paraId="21D81D54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7E343EC3" w14:textId="77777777" w:rsidTr="002E5EEB">
        <w:tc>
          <w:tcPr>
            <w:tcW w:w="9502" w:type="dxa"/>
          </w:tcPr>
          <w:p w14:paraId="778C893A" w14:textId="77777777" w:rsidR="00AD2C33" w:rsidRDefault="00AD2C33" w:rsidP="005B5EC4">
            <w:pPr>
              <w:rPr>
                <w:lang w:val="en-IE"/>
              </w:rPr>
            </w:pPr>
          </w:p>
          <w:p w14:paraId="65796C15" w14:textId="77777777" w:rsidR="00AD2C33" w:rsidRDefault="00AD2C33" w:rsidP="005B5EC4">
            <w:pPr>
              <w:rPr>
                <w:lang w:val="en-IE"/>
              </w:rPr>
            </w:pPr>
          </w:p>
        </w:tc>
      </w:tr>
    </w:tbl>
    <w:p w14:paraId="3558B694" w14:textId="77777777" w:rsidR="00AD2C33" w:rsidRDefault="00AD2C33" w:rsidP="00AD2C33">
      <w:pPr>
        <w:rPr>
          <w:lang w:val="en-IE"/>
        </w:rPr>
      </w:pPr>
    </w:p>
    <w:p w14:paraId="2761096F" w14:textId="77777777" w:rsidR="00AD2C33" w:rsidRDefault="00AD2C33" w:rsidP="00AD2C33">
      <w:pPr>
        <w:rPr>
          <w:lang w:val="en-IE"/>
        </w:rPr>
      </w:pPr>
    </w:p>
    <w:p w14:paraId="50B3AD9B" w14:textId="1D1C8196" w:rsidR="00AD2C33" w:rsidRDefault="00AD2C33" w:rsidP="00AD2C33">
      <w:pPr>
        <w:rPr>
          <w:lang w:val="en-IE"/>
        </w:rPr>
      </w:pPr>
    </w:p>
    <w:p w14:paraId="69A42531" w14:textId="5933B080" w:rsidR="002E5EEB" w:rsidRDefault="002E5EEB" w:rsidP="00AD2C33">
      <w:pPr>
        <w:rPr>
          <w:lang w:val="en-IE"/>
        </w:rPr>
      </w:pPr>
    </w:p>
    <w:p w14:paraId="2F070753" w14:textId="77777777" w:rsidR="002E5EEB" w:rsidRDefault="002E5EEB" w:rsidP="00AD2C33">
      <w:pPr>
        <w:rPr>
          <w:lang w:val="en-IE"/>
        </w:rPr>
      </w:pPr>
    </w:p>
    <w:p w14:paraId="1817FBB0" w14:textId="77777777" w:rsidR="00AD2C33" w:rsidRDefault="00AD2C33" w:rsidP="00AD2C33">
      <w:pPr>
        <w:rPr>
          <w:lang w:val="en-IE"/>
        </w:rPr>
      </w:pPr>
    </w:p>
    <w:p w14:paraId="6B1F4363" w14:textId="77777777" w:rsidR="00AD2C33" w:rsidRDefault="00AD2C33" w:rsidP="00AD2C33">
      <w:pPr>
        <w:numPr>
          <w:ilvl w:val="0"/>
          <w:numId w:val="1"/>
        </w:numPr>
        <w:rPr>
          <w:b/>
          <w:lang w:val="en-IE"/>
        </w:rPr>
      </w:pPr>
      <w:r>
        <w:rPr>
          <w:b/>
          <w:lang w:val="en-IE"/>
        </w:rPr>
        <w:t>EMPLOYMENT RECORD</w:t>
      </w:r>
    </w:p>
    <w:p w14:paraId="29690C80" w14:textId="77777777" w:rsidR="00AD2C33" w:rsidRDefault="00AD2C33" w:rsidP="00AD2C33">
      <w:pPr>
        <w:ind w:left="360"/>
        <w:rPr>
          <w:b/>
          <w:lang w:val="en-IE"/>
        </w:rPr>
      </w:pPr>
    </w:p>
    <w:tbl>
      <w:tblPr>
        <w:tblW w:w="9500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1090"/>
        <w:gridCol w:w="923"/>
        <w:gridCol w:w="1397"/>
        <w:gridCol w:w="2404"/>
      </w:tblGrid>
      <w:tr w:rsidR="00AD2C33" w14:paraId="1D96D859" w14:textId="77777777" w:rsidTr="002E5EEB">
        <w:tc>
          <w:tcPr>
            <w:tcW w:w="3686" w:type="dxa"/>
          </w:tcPr>
          <w:p w14:paraId="3E1154C1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Name/address/business of Employer</w:t>
            </w:r>
          </w:p>
        </w:tc>
        <w:tc>
          <w:tcPr>
            <w:tcW w:w="1090" w:type="dxa"/>
          </w:tcPr>
          <w:p w14:paraId="39ED4A2E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To</w:t>
            </w:r>
          </w:p>
          <w:p w14:paraId="5F4386EC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mm/yy</w:t>
            </w:r>
          </w:p>
          <w:p w14:paraId="3C9BFF20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923" w:type="dxa"/>
          </w:tcPr>
          <w:p w14:paraId="47973DF9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From</w:t>
            </w:r>
          </w:p>
          <w:p w14:paraId="10316103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Mm/yy</w:t>
            </w:r>
          </w:p>
        </w:tc>
        <w:tc>
          <w:tcPr>
            <w:tcW w:w="1397" w:type="dxa"/>
          </w:tcPr>
          <w:p w14:paraId="5163649D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Position</w:t>
            </w:r>
          </w:p>
          <w:p w14:paraId="6D17C189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(Indicate full/part time)</w:t>
            </w:r>
          </w:p>
        </w:tc>
        <w:tc>
          <w:tcPr>
            <w:tcW w:w="2404" w:type="dxa"/>
          </w:tcPr>
          <w:p w14:paraId="43689131" w14:textId="77777777" w:rsidR="00AD2C33" w:rsidRDefault="00AD2C33" w:rsidP="005B5EC4">
            <w:pPr>
              <w:rPr>
                <w:lang w:val="en-IE"/>
              </w:rPr>
            </w:pPr>
            <w:r>
              <w:rPr>
                <w:lang w:val="en-IE"/>
              </w:rPr>
              <w:t>Reason for leaving</w:t>
            </w:r>
          </w:p>
        </w:tc>
      </w:tr>
      <w:tr w:rsidR="00AD2C33" w14:paraId="1A4FC28D" w14:textId="77777777" w:rsidTr="002E5EEB">
        <w:tc>
          <w:tcPr>
            <w:tcW w:w="3686" w:type="dxa"/>
          </w:tcPr>
          <w:p w14:paraId="3EF6961D" w14:textId="77777777" w:rsidR="00AD2C33" w:rsidRDefault="00AD2C33" w:rsidP="005B5EC4">
            <w:pPr>
              <w:rPr>
                <w:lang w:val="en-IE"/>
              </w:rPr>
            </w:pPr>
          </w:p>
          <w:p w14:paraId="14E9B0D4" w14:textId="77777777" w:rsidR="00AD2C33" w:rsidRDefault="00AD2C33" w:rsidP="005B5EC4">
            <w:pPr>
              <w:rPr>
                <w:lang w:val="en-IE"/>
              </w:rPr>
            </w:pPr>
          </w:p>
          <w:p w14:paraId="643163C5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090" w:type="dxa"/>
          </w:tcPr>
          <w:p w14:paraId="55CD6398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923" w:type="dxa"/>
          </w:tcPr>
          <w:p w14:paraId="43728EB1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397" w:type="dxa"/>
          </w:tcPr>
          <w:p w14:paraId="1CD8F94A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404" w:type="dxa"/>
          </w:tcPr>
          <w:p w14:paraId="4AE04F51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6931BD64" w14:textId="77777777" w:rsidTr="002E5EEB">
        <w:tc>
          <w:tcPr>
            <w:tcW w:w="3686" w:type="dxa"/>
          </w:tcPr>
          <w:p w14:paraId="00E752D3" w14:textId="77777777" w:rsidR="00AD2C33" w:rsidRDefault="00AD2C33" w:rsidP="005B5EC4">
            <w:pPr>
              <w:rPr>
                <w:lang w:val="en-IE"/>
              </w:rPr>
            </w:pPr>
          </w:p>
          <w:p w14:paraId="45611396" w14:textId="77777777" w:rsidR="00AD2C33" w:rsidRDefault="00AD2C33" w:rsidP="005B5EC4">
            <w:pPr>
              <w:rPr>
                <w:lang w:val="en-IE"/>
              </w:rPr>
            </w:pPr>
          </w:p>
          <w:p w14:paraId="38393E68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090" w:type="dxa"/>
          </w:tcPr>
          <w:p w14:paraId="071BE3B7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923" w:type="dxa"/>
          </w:tcPr>
          <w:p w14:paraId="53FBA557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397" w:type="dxa"/>
          </w:tcPr>
          <w:p w14:paraId="7802EDD8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404" w:type="dxa"/>
          </w:tcPr>
          <w:p w14:paraId="236B5F3F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68806679" w14:textId="77777777" w:rsidTr="002E5EEB">
        <w:tc>
          <w:tcPr>
            <w:tcW w:w="3686" w:type="dxa"/>
          </w:tcPr>
          <w:p w14:paraId="343B8670" w14:textId="77777777" w:rsidR="00AD2C33" w:rsidRDefault="00AD2C33" w:rsidP="005B5EC4">
            <w:pPr>
              <w:rPr>
                <w:lang w:val="en-IE"/>
              </w:rPr>
            </w:pPr>
          </w:p>
          <w:p w14:paraId="6AA139BF" w14:textId="77777777" w:rsidR="00AD2C33" w:rsidRDefault="00AD2C33" w:rsidP="005B5EC4">
            <w:pPr>
              <w:rPr>
                <w:lang w:val="en-IE"/>
              </w:rPr>
            </w:pPr>
          </w:p>
          <w:p w14:paraId="46314408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090" w:type="dxa"/>
          </w:tcPr>
          <w:p w14:paraId="6B0BB31B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923" w:type="dxa"/>
          </w:tcPr>
          <w:p w14:paraId="3AE30899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397" w:type="dxa"/>
          </w:tcPr>
          <w:p w14:paraId="32CD9DBD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404" w:type="dxa"/>
          </w:tcPr>
          <w:p w14:paraId="1529326E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0C184CD4" w14:textId="77777777" w:rsidTr="002E5EEB">
        <w:tc>
          <w:tcPr>
            <w:tcW w:w="3686" w:type="dxa"/>
          </w:tcPr>
          <w:p w14:paraId="20E818DC" w14:textId="77777777" w:rsidR="00AD2C33" w:rsidRDefault="00AD2C33" w:rsidP="005B5EC4">
            <w:pPr>
              <w:rPr>
                <w:lang w:val="en-IE"/>
              </w:rPr>
            </w:pPr>
          </w:p>
          <w:p w14:paraId="030E6ECA" w14:textId="77777777" w:rsidR="00AD2C33" w:rsidRDefault="00AD2C33" w:rsidP="005B5EC4">
            <w:pPr>
              <w:rPr>
                <w:lang w:val="en-IE"/>
              </w:rPr>
            </w:pPr>
          </w:p>
          <w:p w14:paraId="5BBCFE11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090" w:type="dxa"/>
          </w:tcPr>
          <w:p w14:paraId="7C6BC557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923" w:type="dxa"/>
          </w:tcPr>
          <w:p w14:paraId="4D7E926A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397" w:type="dxa"/>
          </w:tcPr>
          <w:p w14:paraId="0BC3D76F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404" w:type="dxa"/>
          </w:tcPr>
          <w:p w14:paraId="732C7884" w14:textId="77777777" w:rsidR="00AD2C33" w:rsidRDefault="00AD2C33" w:rsidP="005B5EC4">
            <w:pPr>
              <w:rPr>
                <w:lang w:val="en-IE"/>
              </w:rPr>
            </w:pPr>
          </w:p>
        </w:tc>
      </w:tr>
      <w:tr w:rsidR="00AD2C33" w14:paraId="0C1F7C8F" w14:textId="77777777" w:rsidTr="002E5EEB">
        <w:tc>
          <w:tcPr>
            <w:tcW w:w="3686" w:type="dxa"/>
          </w:tcPr>
          <w:p w14:paraId="1B4811A6" w14:textId="77777777" w:rsidR="00AD2C33" w:rsidRDefault="00AD2C33" w:rsidP="005B5EC4">
            <w:pPr>
              <w:rPr>
                <w:lang w:val="en-IE"/>
              </w:rPr>
            </w:pPr>
          </w:p>
          <w:p w14:paraId="36D9BC5C" w14:textId="77777777" w:rsidR="00AD2C33" w:rsidRDefault="00AD2C33" w:rsidP="005B5EC4">
            <w:pPr>
              <w:rPr>
                <w:lang w:val="en-IE"/>
              </w:rPr>
            </w:pPr>
          </w:p>
          <w:p w14:paraId="5A1BF1F5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090" w:type="dxa"/>
          </w:tcPr>
          <w:p w14:paraId="7D1E2A5A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923" w:type="dxa"/>
          </w:tcPr>
          <w:p w14:paraId="094BC38C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1397" w:type="dxa"/>
          </w:tcPr>
          <w:p w14:paraId="3A998749" w14:textId="77777777" w:rsidR="00AD2C33" w:rsidRDefault="00AD2C33" w:rsidP="005B5EC4">
            <w:pPr>
              <w:rPr>
                <w:lang w:val="en-IE"/>
              </w:rPr>
            </w:pPr>
          </w:p>
        </w:tc>
        <w:tc>
          <w:tcPr>
            <w:tcW w:w="2404" w:type="dxa"/>
          </w:tcPr>
          <w:p w14:paraId="2EE7C28E" w14:textId="77777777" w:rsidR="00AD2C33" w:rsidRDefault="00AD2C33" w:rsidP="005B5EC4">
            <w:pPr>
              <w:rPr>
                <w:lang w:val="en-IE"/>
              </w:rPr>
            </w:pPr>
          </w:p>
        </w:tc>
      </w:tr>
    </w:tbl>
    <w:p w14:paraId="2EFA2B8E" w14:textId="77777777" w:rsidR="00AD2C33" w:rsidRDefault="00AD2C33" w:rsidP="00AD2C33">
      <w:pPr>
        <w:rPr>
          <w:lang w:val="en-IE"/>
        </w:rPr>
      </w:pPr>
      <w:r>
        <w:rPr>
          <w:lang w:val="en-IE"/>
        </w:rPr>
        <w:t xml:space="preserve">      </w:t>
      </w:r>
    </w:p>
    <w:p w14:paraId="4E65A381" w14:textId="77777777" w:rsidR="00AD2C33" w:rsidRDefault="00AD2C33" w:rsidP="00AD2C33">
      <w:pPr>
        <w:rPr>
          <w:lang w:val="en-IE"/>
        </w:rPr>
      </w:pPr>
      <w:r>
        <w:rPr>
          <w:lang w:val="en-IE"/>
        </w:rPr>
        <w:t xml:space="preserve">  </w:t>
      </w:r>
    </w:p>
    <w:p w14:paraId="2C3E5931" w14:textId="77777777" w:rsidR="00AD2C33" w:rsidRDefault="00AD2C33" w:rsidP="002E5EEB">
      <w:pPr>
        <w:rPr>
          <w:b/>
          <w:lang w:val="en-IE"/>
        </w:rPr>
      </w:pPr>
      <w:r>
        <w:rPr>
          <w:b/>
          <w:lang w:val="en-IE"/>
        </w:rPr>
        <w:t>DESCRIBE YOUR EXP</w:t>
      </w:r>
      <w:r w:rsidR="00B74B08">
        <w:rPr>
          <w:b/>
          <w:lang w:val="en-IE"/>
        </w:rPr>
        <w:t>ERIENCE IN THE FIELD OF</w:t>
      </w:r>
      <w:r>
        <w:rPr>
          <w:b/>
          <w:lang w:val="en-IE"/>
        </w:rPr>
        <w:t xml:space="preserve">                                                                                                                                    SUBSTANCE MISUSE:</w:t>
      </w:r>
    </w:p>
    <w:tbl>
      <w:tblPr>
        <w:tblStyle w:val="TableGrid"/>
        <w:tblW w:w="9678" w:type="dxa"/>
        <w:tblInd w:w="-572" w:type="dxa"/>
        <w:tblLook w:val="04A0" w:firstRow="1" w:lastRow="0" w:firstColumn="1" w:lastColumn="0" w:noHBand="0" w:noVBand="1"/>
      </w:tblPr>
      <w:tblGrid>
        <w:gridCol w:w="9678"/>
      </w:tblGrid>
      <w:tr w:rsidR="00B74B08" w14:paraId="007BD1A0" w14:textId="77777777" w:rsidTr="002E5EEB">
        <w:trPr>
          <w:trHeight w:val="3407"/>
        </w:trPr>
        <w:tc>
          <w:tcPr>
            <w:tcW w:w="9678" w:type="dxa"/>
          </w:tcPr>
          <w:p w14:paraId="6EF071A8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19453777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0F6D8668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77CA03C4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1BFF7B0E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33207D83" w14:textId="77777777" w:rsidR="00B74B08" w:rsidRDefault="00B74B08" w:rsidP="00AD2C33">
            <w:pPr>
              <w:rPr>
                <w:b/>
                <w:lang w:val="en-IE"/>
              </w:rPr>
            </w:pPr>
          </w:p>
        </w:tc>
      </w:tr>
    </w:tbl>
    <w:p w14:paraId="2925A218" w14:textId="77777777" w:rsidR="00AD2C33" w:rsidRDefault="00AD2C33" w:rsidP="00AD2C33">
      <w:pPr>
        <w:ind w:left="360"/>
        <w:rPr>
          <w:b/>
          <w:lang w:val="en-IE"/>
        </w:rPr>
      </w:pPr>
    </w:p>
    <w:p w14:paraId="23C84AB0" w14:textId="1C09C27A" w:rsidR="00AD2C33" w:rsidRDefault="00AD2C33" w:rsidP="00AD2C33">
      <w:pPr>
        <w:ind w:left="360"/>
        <w:rPr>
          <w:b/>
          <w:lang w:val="en-IE"/>
        </w:rPr>
      </w:pPr>
    </w:p>
    <w:p w14:paraId="3D768C33" w14:textId="07ED5E1E" w:rsidR="002E5EEB" w:rsidRDefault="002E5EEB" w:rsidP="00AD2C33">
      <w:pPr>
        <w:ind w:left="360"/>
        <w:rPr>
          <w:b/>
          <w:lang w:val="en-IE"/>
        </w:rPr>
      </w:pPr>
    </w:p>
    <w:p w14:paraId="3840535B" w14:textId="16CA9537" w:rsidR="002E5EEB" w:rsidRDefault="002E5EEB" w:rsidP="00AD2C33">
      <w:pPr>
        <w:ind w:left="360"/>
        <w:rPr>
          <w:b/>
          <w:lang w:val="en-IE"/>
        </w:rPr>
      </w:pPr>
    </w:p>
    <w:p w14:paraId="74CB1992" w14:textId="2EA0F7E4" w:rsidR="002E5EEB" w:rsidRDefault="002E5EEB" w:rsidP="00AD2C33">
      <w:pPr>
        <w:ind w:left="360"/>
        <w:rPr>
          <w:b/>
          <w:lang w:val="en-IE"/>
        </w:rPr>
      </w:pPr>
    </w:p>
    <w:p w14:paraId="7052B76C" w14:textId="3053A305" w:rsidR="002E5EEB" w:rsidRDefault="002E5EEB" w:rsidP="00AD2C33">
      <w:pPr>
        <w:ind w:left="360"/>
        <w:rPr>
          <w:b/>
          <w:lang w:val="en-IE"/>
        </w:rPr>
      </w:pPr>
    </w:p>
    <w:p w14:paraId="13A1C92A" w14:textId="40AF1BA3" w:rsidR="002E5EEB" w:rsidRDefault="002E5EEB" w:rsidP="00AD2C33">
      <w:pPr>
        <w:ind w:left="360"/>
        <w:rPr>
          <w:b/>
          <w:lang w:val="en-IE"/>
        </w:rPr>
      </w:pPr>
    </w:p>
    <w:p w14:paraId="18C40BB7" w14:textId="34023A9B" w:rsidR="002E5EEB" w:rsidRDefault="002E5EEB" w:rsidP="00AD2C33">
      <w:pPr>
        <w:ind w:left="360"/>
        <w:rPr>
          <w:b/>
          <w:lang w:val="en-IE"/>
        </w:rPr>
      </w:pPr>
    </w:p>
    <w:p w14:paraId="548F1EF4" w14:textId="11A35DE5" w:rsidR="002E5EEB" w:rsidRDefault="002E5EEB" w:rsidP="00AD2C33">
      <w:pPr>
        <w:ind w:left="360"/>
        <w:rPr>
          <w:b/>
          <w:lang w:val="en-IE"/>
        </w:rPr>
      </w:pPr>
    </w:p>
    <w:p w14:paraId="4355D935" w14:textId="4F7A96E0" w:rsidR="002E5EEB" w:rsidRDefault="002E5EEB" w:rsidP="00AD2C33">
      <w:pPr>
        <w:ind w:left="360"/>
        <w:rPr>
          <w:b/>
          <w:lang w:val="en-IE"/>
        </w:rPr>
      </w:pPr>
    </w:p>
    <w:p w14:paraId="2CFAFA4D" w14:textId="3361172B" w:rsidR="002E5EEB" w:rsidRDefault="002E5EEB" w:rsidP="00AD2C33">
      <w:pPr>
        <w:ind w:left="360"/>
        <w:rPr>
          <w:b/>
          <w:lang w:val="en-IE"/>
        </w:rPr>
      </w:pPr>
    </w:p>
    <w:p w14:paraId="55E60A5B" w14:textId="3FEAEEFE" w:rsidR="00AD2C33" w:rsidRDefault="00AD2C33" w:rsidP="002E5EEB">
      <w:pPr>
        <w:rPr>
          <w:b/>
          <w:lang w:val="en-IE"/>
        </w:rPr>
      </w:pPr>
    </w:p>
    <w:p w14:paraId="75282108" w14:textId="77777777" w:rsidR="00AD2C33" w:rsidRDefault="00AD2C33" w:rsidP="00AD2C33">
      <w:pPr>
        <w:numPr>
          <w:ilvl w:val="0"/>
          <w:numId w:val="1"/>
        </w:numPr>
        <w:rPr>
          <w:b/>
          <w:lang w:val="en-IE"/>
        </w:rPr>
      </w:pPr>
      <w:r>
        <w:rPr>
          <w:b/>
          <w:lang w:val="en-IE"/>
        </w:rPr>
        <w:lastRenderedPageBreak/>
        <w:t>SUMMARY OF DUTIES AND LEVEL OF RESPONIBILITY IN CURRENT POST, OR IN RECENT POST IN YOUTH SUBSTANCE MISUSE:</w:t>
      </w:r>
    </w:p>
    <w:p w14:paraId="1F881B81" w14:textId="77777777" w:rsidR="00AD2C33" w:rsidRDefault="00AD2C33" w:rsidP="00AD2C33">
      <w:pPr>
        <w:ind w:left="360"/>
        <w:rPr>
          <w:b/>
          <w:lang w:val="en-IE"/>
        </w:rPr>
      </w:pP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8868"/>
      </w:tblGrid>
      <w:tr w:rsidR="00B74B08" w14:paraId="5F1E01D9" w14:textId="77777777" w:rsidTr="002E5EEB">
        <w:tc>
          <w:tcPr>
            <w:tcW w:w="8868" w:type="dxa"/>
          </w:tcPr>
          <w:p w14:paraId="4393F769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1E873EEE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4585E463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3C977F15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1AF32FA8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7E781080" w14:textId="77777777" w:rsidR="00B74B08" w:rsidRDefault="00B74B08" w:rsidP="00AD2C33">
            <w:pPr>
              <w:rPr>
                <w:b/>
                <w:lang w:val="en-IE"/>
              </w:rPr>
            </w:pPr>
          </w:p>
        </w:tc>
      </w:tr>
    </w:tbl>
    <w:p w14:paraId="1D39CBB5" w14:textId="77777777" w:rsidR="00AD2C33" w:rsidRDefault="00AD2C33" w:rsidP="00AD2C33">
      <w:pPr>
        <w:rPr>
          <w:b/>
          <w:lang w:val="en-IE"/>
        </w:rPr>
      </w:pPr>
    </w:p>
    <w:p w14:paraId="4D48AB7B" w14:textId="77777777" w:rsidR="00AD2C33" w:rsidRDefault="00AD2C33" w:rsidP="00AD2C33">
      <w:pPr>
        <w:rPr>
          <w:b/>
          <w:lang w:val="en-IE"/>
        </w:rPr>
      </w:pPr>
    </w:p>
    <w:p w14:paraId="77E76785" w14:textId="77777777" w:rsidR="00AD2C33" w:rsidRDefault="00AD2C33" w:rsidP="00AD2C33">
      <w:pPr>
        <w:numPr>
          <w:ilvl w:val="0"/>
          <w:numId w:val="1"/>
        </w:numPr>
        <w:rPr>
          <w:b/>
          <w:lang w:val="en-IE"/>
        </w:rPr>
      </w:pPr>
      <w:r>
        <w:rPr>
          <w:b/>
          <w:lang w:val="en-IE"/>
        </w:rPr>
        <w:t>SUPPLEMENTARY INFORMATION;</w:t>
      </w:r>
    </w:p>
    <w:p w14:paraId="037B515B" w14:textId="77777777" w:rsidR="00AD2C33" w:rsidRDefault="00AD2C33" w:rsidP="00AD2C33">
      <w:pPr>
        <w:ind w:left="360"/>
        <w:rPr>
          <w:b/>
          <w:lang w:val="en-IE"/>
        </w:rPr>
      </w:pPr>
    </w:p>
    <w:p w14:paraId="2CECC33C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t>This space may be used by the candidate to amplify information, or to give additional information relevant to the application for the position with this organisation.</w:t>
      </w:r>
    </w:p>
    <w:p w14:paraId="120AB0F6" w14:textId="77777777" w:rsidR="00B74B08" w:rsidRDefault="00B74B08" w:rsidP="00AD2C33">
      <w:pPr>
        <w:ind w:left="360"/>
        <w:rPr>
          <w:lang w:val="en-IE"/>
        </w:rPr>
      </w:pP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8868"/>
      </w:tblGrid>
      <w:tr w:rsidR="00B74B08" w14:paraId="22F4CAF4" w14:textId="77777777" w:rsidTr="002E5EEB">
        <w:tc>
          <w:tcPr>
            <w:tcW w:w="8868" w:type="dxa"/>
          </w:tcPr>
          <w:p w14:paraId="3F3390E1" w14:textId="77777777" w:rsidR="00B74B08" w:rsidRDefault="00B74B08" w:rsidP="00AD2C33">
            <w:pPr>
              <w:rPr>
                <w:lang w:val="en-IE"/>
              </w:rPr>
            </w:pPr>
          </w:p>
          <w:p w14:paraId="3849D477" w14:textId="77777777" w:rsidR="00B74B08" w:rsidRDefault="00B74B08" w:rsidP="00AD2C33">
            <w:pPr>
              <w:rPr>
                <w:lang w:val="en-IE"/>
              </w:rPr>
            </w:pPr>
          </w:p>
          <w:p w14:paraId="0368B313" w14:textId="77777777" w:rsidR="00B74B08" w:rsidRDefault="00B74B08" w:rsidP="00AD2C33">
            <w:pPr>
              <w:rPr>
                <w:lang w:val="en-IE"/>
              </w:rPr>
            </w:pPr>
          </w:p>
          <w:p w14:paraId="62AA8B36" w14:textId="32DF661C" w:rsidR="00B74B08" w:rsidRDefault="00B74B08" w:rsidP="00AD2C33">
            <w:pPr>
              <w:rPr>
                <w:lang w:val="en-IE"/>
              </w:rPr>
            </w:pPr>
          </w:p>
          <w:p w14:paraId="3F5CFFDC" w14:textId="6DD083E5" w:rsidR="002E5EEB" w:rsidRDefault="002E5EEB" w:rsidP="00AD2C33">
            <w:pPr>
              <w:rPr>
                <w:lang w:val="en-IE"/>
              </w:rPr>
            </w:pPr>
          </w:p>
          <w:p w14:paraId="7360D463" w14:textId="64C0BEE4" w:rsidR="002E5EEB" w:rsidRDefault="002E5EEB" w:rsidP="00AD2C33">
            <w:pPr>
              <w:rPr>
                <w:lang w:val="en-IE"/>
              </w:rPr>
            </w:pPr>
          </w:p>
          <w:p w14:paraId="51682471" w14:textId="234AE74F" w:rsidR="002E5EEB" w:rsidRDefault="002E5EEB" w:rsidP="00AD2C33">
            <w:pPr>
              <w:rPr>
                <w:lang w:val="en-IE"/>
              </w:rPr>
            </w:pPr>
          </w:p>
          <w:p w14:paraId="0B987687" w14:textId="7307CEB0" w:rsidR="002E5EEB" w:rsidRDefault="002E5EEB" w:rsidP="00AD2C33">
            <w:pPr>
              <w:rPr>
                <w:lang w:val="en-IE"/>
              </w:rPr>
            </w:pPr>
          </w:p>
          <w:p w14:paraId="0D91383E" w14:textId="77777777" w:rsidR="002E5EEB" w:rsidRDefault="002E5EEB" w:rsidP="00AD2C33">
            <w:pPr>
              <w:rPr>
                <w:lang w:val="en-IE"/>
              </w:rPr>
            </w:pPr>
          </w:p>
          <w:p w14:paraId="43AB7002" w14:textId="77777777" w:rsidR="00B74B08" w:rsidRDefault="00B74B08" w:rsidP="00AD2C33">
            <w:pPr>
              <w:rPr>
                <w:lang w:val="en-IE"/>
              </w:rPr>
            </w:pPr>
          </w:p>
        </w:tc>
      </w:tr>
    </w:tbl>
    <w:p w14:paraId="241ABE65" w14:textId="77777777" w:rsidR="00AD2C33" w:rsidRDefault="00AD2C33" w:rsidP="00AD2C33">
      <w:pPr>
        <w:rPr>
          <w:lang w:val="en-IE"/>
        </w:rPr>
      </w:pPr>
    </w:p>
    <w:p w14:paraId="3106F4AC" w14:textId="77777777" w:rsidR="00AD2C33" w:rsidRDefault="00AD2C33" w:rsidP="00AD2C33">
      <w:pPr>
        <w:rPr>
          <w:lang w:val="en-IE"/>
        </w:rPr>
      </w:pPr>
    </w:p>
    <w:p w14:paraId="72E52500" w14:textId="77777777" w:rsidR="00AD2C33" w:rsidRDefault="00AD2C33" w:rsidP="00AD2C33">
      <w:pPr>
        <w:numPr>
          <w:ilvl w:val="0"/>
          <w:numId w:val="1"/>
        </w:numPr>
        <w:rPr>
          <w:b/>
          <w:lang w:val="en-IE"/>
        </w:rPr>
      </w:pPr>
      <w:r>
        <w:rPr>
          <w:b/>
          <w:lang w:val="en-IE"/>
        </w:rPr>
        <w:t>OTHER INTERESTS:</w:t>
      </w:r>
    </w:p>
    <w:p w14:paraId="5BC96BE2" w14:textId="77777777" w:rsidR="00AD2C33" w:rsidRDefault="00AD2C33" w:rsidP="00AD2C33">
      <w:pPr>
        <w:rPr>
          <w:b/>
          <w:lang w:val="en-IE"/>
        </w:rPr>
      </w:pP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010"/>
      </w:tblGrid>
      <w:tr w:rsidR="00B74B08" w14:paraId="6BBC0B5B" w14:textId="77777777" w:rsidTr="002E5EEB">
        <w:tc>
          <w:tcPr>
            <w:tcW w:w="9010" w:type="dxa"/>
          </w:tcPr>
          <w:p w14:paraId="593C92BE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03D67478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553ED338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6639EAF3" w14:textId="77777777" w:rsidR="00B74B08" w:rsidRDefault="00B74B08" w:rsidP="00AD2C33">
            <w:pPr>
              <w:rPr>
                <w:b/>
                <w:lang w:val="en-IE"/>
              </w:rPr>
            </w:pPr>
          </w:p>
          <w:p w14:paraId="56F763C9" w14:textId="77777777" w:rsidR="00B74B08" w:rsidRDefault="00B74B08" w:rsidP="00AD2C33">
            <w:pPr>
              <w:rPr>
                <w:b/>
                <w:lang w:val="en-IE"/>
              </w:rPr>
            </w:pPr>
          </w:p>
        </w:tc>
      </w:tr>
    </w:tbl>
    <w:p w14:paraId="280C8D22" w14:textId="77777777" w:rsidR="00B74B08" w:rsidRDefault="00B74B08" w:rsidP="00AD2C33">
      <w:pPr>
        <w:rPr>
          <w:b/>
          <w:lang w:val="en-IE"/>
        </w:rPr>
      </w:pPr>
    </w:p>
    <w:p w14:paraId="048F1A8F" w14:textId="77777777" w:rsidR="00AD2C33" w:rsidRDefault="00AD2C33" w:rsidP="00AD2C33">
      <w:pPr>
        <w:rPr>
          <w:lang w:val="en-IE"/>
        </w:rPr>
      </w:pPr>
      <w:r>
        <w:rPr>
          <w:lang w:val="en-IE"/>
        </w:rPr>
        <w:t>The selection board will require a report on your work experience etc. Please name below two responsible people who have first-hand knowledge of your work, one should be your current or most recent manager.</w:t>
      </w:r>
    </w:p>
    <w:p w14:paraId="00FAA530" w14:textId="77777777" w:rsidR="00AD2C33" w:rsidRDefault="00AD2C33" w:rsidP="00AD2C33">
      <w:pPr>
        <w:rPr>
          <w:lang w:val="en-IE"/>
        </w:rPr>
      </w:pPr>
    </w:p>
    <w:p w14:paraId="2A9FCF9F" w14:textId="77777777" w:rsidR="00AD2C33" w:rsidRDefault="00AD2C33" w:rsidP="00AD2C33">
      <w:pPr>
        <w:rPr>
          <w:lang w:val="en-IE"/>
        </w:rPr>
      </w:pPr>
    </w:p>
    <w:p w14:paraId="4FECCE8B" w14:textId="77777777" w:rsidR="00AD2C33" w:rsidRDefault="00AD2C33" w:rsidP="00AD2C33">
      <w:pPr>
        <w:numPr>
          <w:ilvl w:val="0"/>
          <w:numId w:val="2"/>
        </w:numPr>
        <w:rPr>
          <w:lang w:val="en-IE"/>
        </w:rPr>
      </w:pPr>
      <w:r>
        <w:rPr>
          <w:lang w:val="en-IE"/>
        </w:rPr>
        <w:t>Name: ______________________         2.    Name:______________________</w:t>
      </w:r>
    </w:p>
    <w:p w14:paraId="4ABC9049" w14:textId="77777777" w:rsidR="00AD2C33" w:rsidRDefault="00AD2C33" w:rsidP="00AD2C33">
      <w:pPr>
        <w:rPr>
          <w:lang w:val="en-IE"/>
        </w:rPr>
      </w:pPr>
    </w:p>
    <w:p w14:paraId="3EF82453" w14:textId="77777777" w:rsidR="00AD2C33" w:rsidRDefault="00AD2C33" w:rsidP="00AD2C33">
      <w:pPr>
        <w:ind w:left="720" w:right="-154"/>
        <w:rPr>
          <w:lang w:val="en-IE"/>
        </w:rPr>
      </w:pPr>
      <w:r>
        <w:rPr>
          <w:lang w:val="en-IE"/>
        </w:rPr>
        <w:t xml:space="preserve">Address:______________________      </w:t>
      </w:r>
      <w:r w:rsidR="00C1672F">
        <w:rPr>
          <w:lang w:val="en-IE"/>
        </w:rPr>
        <w:t xml:space="preserve">  </w:t>
      </w:r>
      <w:r w:rsidR="00C1672F">
        <w:rPr>
          <w:lang w:val="en-IE"/>
        </w:rPr>
        <w:tab/>
        <w:t>Address: ___________________</w:t>
      </w:r>
      <w:r>
        <w:rPr>
          <w:lang w:val="en-IE"/>
        </w:rPr>
        <w:br/>
        <w:t xml:space="preserve">             _______________________             </w:t>
      </w:r>
      <w:r w:rsidR="00C1672F">
        <w:rPr>
          <w:lang w:val="en-IE"/>
        </w:rPr>
        <w:t xml:space="preserve">        </w:t>
      </w:r>
      <w:r w:rsidR="00C1672F">
        <w:rPr>
          <w:lang w:val="en-IE"/>
        </w:rPr>
        <w:tab/>
        <w:t>_____________________</w:t>
      </w:r>
      <w:r w:rsidR="00C1672F">
        <w:rPr>
          <w:lang w:val="en-IE"/>
        </w:rPr>
        <w:br/>
      </w:r>
      <w:r>
        <w:rPr>
          <w:lang w:val="en-IE"/>
        </w:rPr>
        <w:t xml:space="preserve">            ________________________                    </w:t>
      </w:r>
      <w:r>
        <w:rPr>
          <w:lang w:val="en-IE"/>
        </w:rPr>
        <w:tab/>
        <w:t>_____________________</w:t>
      </w:r>
      <w:r>
        <w:rPr>
          <w:lang w:val="en-IE"/>
        </w:rPr>
        <w:br/>
      </w:r>
      <w:r>
        <w:rPr>
          <w:lang w:val="en-IE"/>
        </w:rPr>
        <w:br/>
        <w:t>Tel:</w:t>
      </w:r>
      <w:r>
        <w:rPr>
          <w:lang w:val="en-IE"/>
        </w:rPr>
        <w:tab/>
        <w:t>________________________</w:t>
      </w:r>
      <w:r>
        <w:rPr>
          <w:lang w:val="en-IE"/>
        </w:rPr>
        <w:tab/>
        <w:t>Tel:</w:t>
      </w:r>
      <w:r>
        <w:rPr>
          <w:lang w:val="en-IE"/>
        </w:rPr>
        <w:tab/>
        <w:t>_____________________</w:t>
      </w:r>
    </w:p>
    <w:p w14:paraId="50965BE5" w14:textId="77777777" w:rsidR="00AD2C33" w:rsidRDefault="00AD2C33" w:rsidP="00AD2C33">
      <w:pPr>
        <w:ind w:left="360"/>
        <w:rPr>
          <w:lang w:val="en-IE"/>
        </w:rPr>
      </w:pPr>
      <w:r>
        <w:rPr>
          <w:lang w:val="en-IE"/>
        </w:rPr>
        <w:lastRenderedPageBreak/>
        <w:t xml:space="preserve">         </w:t>
      </w:r>
    </w:p>
    <w:p w14:paraId="33502E91" w14:textId="77777777" w:rsidR="00AD2C33" w:rsidRDefault="00AD2C33" w:rsidP="00952BF7">
      <w:pPr>
        <w:rPr>
          <w:b/>
          <w:lang w:val="en-IE"/>
        </w:rPr>
      </w:pPr>
    </w:p>
    <w:p w14:paraId="26174A5E" w14:textId="518A747E" w:rsidR="00AD2C33" w:rsidRDefault="00AD2C33" w:rsidP="00AD2C33">
      <w:pPr>
        <w:ind w:left="360"/>
        <w:rPr>
          <w:b/>
          <w:lang w:val="en-IE"/>
        </w:rPr>
      </w:pPr>
      <w:r>
        <w:rPr>
          <w:b/>
          <w:lang w:val="en-IE"/>
        </w:rPr>
        <w:t>NB: CURRICULUM VITAE AND LETTER OF APPLICATI</w:t>
      </w:r>
      <w:r w:rsidR="00B74B08">
        <w:rPr>
          <w:b/>
          <w:lang w:val="en-IE"/>
        </w:rPr>
        <w:t xml:space="preserve">ON MUST BE SUBMITTED WITH </w:t>
      </w:r>
      <w:r w:rsidR="002E5EEB">
        <w:rPr>
          <w:b/>
          <w:lang w:val="en-IE"/>
        </w:rPr>
        <w:t xml:space="preserve">CARP </w:t>
      </w:r>
      <w:r>
        <w:rPr>
          <w:b/>
          <w:lang w:val="en-IE"/>
        </w:rPr>
        <w:t xml:space="preserve">APPLICATION FORM BY EMAIL </w:t>
      </w:r>
    </w:p>
    <w:p w14:paraId="668CBBE2" w14:textId="59897942" w:rsidR="00AD2C33" w:rsidRDefault="00AD2C33" w:rsidP="00AD2C33">
      <w:pPr>
        <w:ind w:left="360"/>
        <w:rPr>
          <w:b/>
          <w:lang w:val="en-IE"/>
        </w:rPr>
      </w:pPr>
      <w:r>
        <w:rPr>
          <w:b/>
          <w:lang w:val="en-IE"/>
        </w:rPr>
        <w:t>Return address</w:t>
      </w:r>
      <w:r w:rsidR="002E5EEB">
        <w:rPr>
          <w:b/>
          <w:lang w:val="en-IE"/>
        </w:rPr>
        <w:t>;</w:t>
      </w:r>
      <w:r w:rsidR="00141513">
        <w:rPr>
          <w:b/>
          <w:lang w:val="en-IE"/>
        </w:rPr>
        <w:t xml:space="preserve"> </w:t>
      </w:r>
      <w:r w:rsidR="00DE7821">
        <w:rPr>
          <w:b/>
          <w:lang w:val="en-IE"/>
        </w:rPr>
        <w:t>jameskelly@carp.ie</w:t>
      </w:r>
    </w:p>
    <w:p w14:paraId="4010AEBC" w14:textId="77777777" w:rsidR="00AD2C33" w:rsidRDefault="00AD2C33" w:rsidP="00AD2C33">
      <w:pPr>
        <w:ind w:left="360"/>
        <w:rPr>
          <w:b/>
          <w:lang w:val="en-IE"/>
        </w:rPr>
      </w:pPr>
    </w:p>
    <w:p w14:paraId="5B0C2FC5" w14:textId="2D86027B" w:rsidR="00B41733" w:rsidRPr="00B74B08" w:rsidRDefault="00AD2C33" w:rsidP="00B74B08">
      <w:pPr>
        <w:ind w:left="360"/>
        <w:rPr>
          <w:b/>
          <w:lang w:val="en-IE"/>
        </w:rPr>
      </w:pPr>
      <w:r>
        <w:rPr>
          <w:b/>
          <w:lang w:val="en-IE"/>
        </w:rPr>
        <w:t xml:space="preserve">Closing date &amp; time is </w:t>
      </w:r>
      <w:r w:rsidR="00141513">
        <w:rPr>
          <w:b/>
          <w:lang w:val="en-IE"/>
        </w:rPr>
        <w:t xml:space="preserve">1 pm Friday </w:t>
      </w:r>
      <w:r w:rsidR="00E4559F">
        <w:rPr>
          <w:b/>
          <w:lang w:val="en-IE"/>
        </w:rPr>
        <w:t>24th</w:t>
      </w:r>
      <w:r w:rsidR="00141513">
        <w:rPr>
          <w:b/>
          <w:lang w:val="en-IE"/>
        </w:rPr>
        <w:t xml:space="preserve"> February 2023 </w:t>
      </w:r>
    </w:p>
    <w:sectPr w:rsidR="00B41733" w:rsidRPr="00B74B0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F75C0F"/>
    <w:multiLevelType w:val="hybridMultilevel"/>
    <w:tmpl w:val="DA9E766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2197F1F"/>
    <w:multiLevelType w:val="hybridMultilevel"/>
    <w:tmpl w:val="8DA8F77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52920435">
    <w:abstractNumId w:val="1"/>
  </w:num>
  <w:num w:numId="2" w16cid:durableId="10421666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MDGwNDA0NzKwNDVR0lEKTi0uzszPAykwrgUALsszzSwAAAA="/>
  </w:docVars>
  <w:rsids>
    <w:rsidRoot w:val="00AD2C33"/>
    <w:rsid w:val="00034EFD"/>
    <w:rsid w:val="00141513"/>
    <w:rsid w:val="00220D50"/>
    <w:rsid w:val="00284641"/>
    <w:rsid w:val="002E5EEB"/>
    <w:rsid w:val="003865E1"/>
    <w:rsid w:val="003918F1"/>
    <w:rsid w:val="004D080F"/>
    <w:rsid w:val="00631AAB"/>
    <w:rsid w:val="006B50D7"/>
    <w:rsid w:val="008A555E"/>
    <w:rsid w:val="008B245F"/>
    <w:rsid w:val="008E3372"/>
    <w:rsid w:val="009115FF"/>
    <w:rsid w:val="00952BF7"/>
    <w:rsid w:val="00A712D3"/>
    <w:rsid w:val="00AD2C33"/>
    <w:rsid w:val="00B2340A"/>
    <w:rsid w:val="00B41733"/>
    <w:rsid w:val="00B74B08"/>
    <w:rsid w:val="00BB06DD"/>
    <w:rsid w:val="00C1672F"/>
    <w:rsid w:val="00D45098"/>
    <w:rsid w:val="00DE7821"/>
    <w:rsid w:val="00E15C5C"/>
    <w:rsid w:val="00E4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05B65"/>
  <w15:chartTrackingRefBased/>
  <w15:docId w15:val="{7EF990E1-DAEC-4259-9683-F475DE386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C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AD2C33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AD2C33"/>
    <w:pPr>
      <w:jc w:val="center"/>
    </w:pPr>
    <w:rPr>
      <w:rFonts w:ascii="Calibri" w:hAnsi="Calibri"/>
      <w:b/>
      <w:bCs/>
      <w:lang w:val="en-IE"/>
    </w:rPr>
  </w:style>
  <w:style w:type="character" w:customStyle="1" w:styleId="TitleChar">
    <w:name w:val="Title Char"/>
    <w:basedOn w:val="DefaultParagraphFont"/>
    <w:link w:val="Title"/>
    <w:rsid w:val="00AD2C33"/>
    <w:rPr>
      <w:rFonts w:ascii="Calibri" w:eastAsia="Times New Roman" w:hAnsi="Calibri" w:cs="Times New Roman"/>
      <w:b/>
      <w:bCs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B74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E5E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A95CFD9CBBD14FB3F7E323950B19E4" ma:contentTypeVersion="12" ma:contentTypeDescription="Create a new document." ma:contentTypeScope="" ma:versionID="26d918c7a298d0a710224d8f3f27be8e">
  <xsd:schema xmlns:xsd="http://www.w3.org/2001/XMLSchema" xmlns:xs="http://www.w3.org/2001/XMLSchema" xmlns:p="http://schemas.microsoft.com/office/2006/metadata/properties" xmlns:ns2="d6d79e73-6958-488b-9f8e-3105b5ddb780" xmlns:ns3="c2948240-fbcd-43c5-818c-adf8e9c90d3e" targetNamespace="http://schemas.microsoft.com/office/2006/metadata/properties" ma:root="true" ma:fieldsID="7f9bc86e6c33efcdabf96098344681f7" ns2:_="" ns3:_="">
    <xsd:import namespace="d6d79e73-6958-488b-9f8e-3105b5ddb780"/>
    <xsd:import namespace="c2948240-fbcd-43c5-818c-adf8e9c90d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79e73-6958-488b-9f8e-3105b5ddb7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a240864-6ec3-424b-acef-f3ca585252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48240-fbcd-43c5-818c-adf8e9c90d3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b322b57-2365-4507-8581-60dc95adccc3}" ma:internalName="TaxCatchAll" ma:showField="CatchAllData" ma:web="c2948240-fbcd-43c5-818c-adf8e9c90d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d79e73-6958-488b-9f8e-3105b5ddb780">
      <Terms xmlns="http://schemas.microsoft.com/office/infopath/2007/PartnerControls"/>
    </lcf76f155ced4ddcb4097134ff3c332f>
    <TaxCatchAll xmlns="c2948240-fbcd-43c5-818c-adf8e9c90d3e" xsi:nil="true"/>
  </documentManagement>
</p:properties>
</file>

<file path=customXml/itemProps1.xml><?xml version="1.0" encoding="utf-8"?>
<ds:datastoreItem xmlns:ds="http://schemas.openxmlformats.org/officeDocument/2006/customXml" ds:itemID="{569B0EA9-E4DC-46E6-8045-B2465F6228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F8A7E5-867E-4383-B77A-2AB4969E15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d79e73-6958-488b-9f8e-3105b5ddb780"/>
    <ds:schemaRef ds:uri="c2948240-fbcd-43c5-818c-adf8e9c90d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AAD95C-8CA1-48D8-8337-3EC6D1C46E40}">
  <ds:schemaRefs>
    <ds:schemaRef ds:uri="http://schemas.microsoft.com/office/2006/metadata/properties"/>
    <ds:schemaRef ds:uri="http://schemas.microsoft.com/office/infopath/2007/PartnerControls"/>
    <ds:schemaRef ds:uri="d6d79e73-6958-488b-9f8e-3105b5ddb780"/>
    <ds:schemaRef ds:uri="c2948240-fbcd-43c5-818c-adf8e9c90d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melda McCarthy</cp:lastModifiedBy>
  <cp:revision>2</cp:revision>
  <dcterms:created xsi:type="dcterms:W3CDTF">2023-02-10T16:50:00Z</dcterms:created>
  <dcterms:modified xsi:type="dcterms:W3CDTF">2023-02-10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A95CFD9CBBD14FB3F7E323950B19E4</vt:lpwstr>
  </property>
</Properties>
</file>